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3F99" w:rsidRPr="00813F99" w:rsidRDefault="00813F99" w:rsidP="00813F99">
      <w:pPr>
        <w:rPr>
          <w:b/>
          <w:sz w:val="32"/>
          <w:szCs w:val="32"/>
        </w:rPr>
      </w:pPr>
      <w:r w:rsidRPr="00813F99">
        <w:rPr>
          <w:b/>
          <w:sz w:val="32"/>
          <w:szCs w:val="32"/>
        </w:rPr>
        <w:t>HEZEKIEL KEITH ROMEO</w:t>
      </w:r>
      <w:bookmarkStart w:id="0" w:name="_GoBack"/>
      <w:bookmarkEnd w:id="0"/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LP 55 Dillon Street, Diego Martin, Trinidad WI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Email: hezekielromeo@hotmail.com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Mobile: 868 336 9401</w:t>
      </w:r>
    </w:p>
    <w:p w:rsidR="00813F99" w:rsidRPr="00813F99" w:rsidRDefault="00813F99" w:rsidP="00813F99">
      <w:pPr>
        <w:rPr>
          <w:b/>
          <w:sz w:val="28"/>
          <w:szCs w:val="28"/>
        </w:rPr>
      </w:pPr>
      <w:r w:rsidRPr="00813F99">
        <w:rPr>
          <w:b/>
          <w:sz w:val="28"/>
          <w:szCs w:val="28"/>
        </w:rPr>
        <w:t>OBJECTIVE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 xml:space="preserve">To keep focused, work hard and diligently to complete any tasks presented. Goal oriented, and driven towards Success. </w:t>
      </w:r>
    </w:p>
    <w:p w:rsidR="00813F99" w:rsidRPr="00813F99" w:rsidRDefault="00813F99" w:rsidP="00813F99">
      <w:pPr>
        <w:rPr>
          <w:b/>
          <w:sz w:val="28"/>
          <w:szCs w:val="28"/>
        </w:rPr>
      </w:pPr>
      <w:r w:rsidRPr="00813F99">
        <w:rPr>
          <w:b/>
          <w:sz w:val="28"/>
          <w:szCs w:val="28"/>
        </w:rPr>
        <w:t>EDUCATION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  <w:u w:val="single"/>
        </w:rPr>
        <w:t>ASSOCIATE OF ARTS DEGREE</w:t>
      </w:r>
      <w:r w:rsidRPr="00813F99">
        <w:rPr>
          <w:sz w:val="24"/>
          <w:szCs w:val="24"/>
        </w:rPr>
        <w:t>, Central Arizona College. 2016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  <w:u w:val="single"/>
        </w:rPr>
        <w:t>CSEC CERTIFICATE</w:t>
      </w:r>
      <w:r w:rsidRPr="00813F99">
        <w:rPr>
          <w:sz w:val="24"/>
          <w:szCs w:val="24"/>
        </w:rPr>
        <w:t>, Diego Martin Central Secondary. 2011</w:t>
      </w:r>
    </w:p>
    <w:p w:rsidR="00813F99" w:rsidRPr="00813F99" w:rsidRDefault="00856015" w:rsidP="00813F9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 xml:space="preserve">MATHEMATICS </w:t>
      </w:r>
    </w:p>
    <w:p w:rsidR="00813F99" w:rsidRPr="00813F99" w:rsidRDefault="00856015" w:rsidP="00813F9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ENGLISH A</w:t>
      </w:r>
    </w:p>
    <w:p w:rsidR="00813F99" w:rsidRPr="00813F99" w:rsidRDefault="00856015" w:rsidP="00813F9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TECHNICAL DRAWING</w:t>
      </w:r>
      <w:r>
        <w:rPr>
          <w:sz w:val="24"/>
          <w:szCs w:val="24"/>
        </w:rPr>
        <w:tab/>
      </w:r>
    </w:p>
    <w:p w:rsidR="00813F99" w:rsidRPr="00813F99" w:rsidRDefault="00856015" w:rsidP="00813F9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SOCIAL STUDIES</w:t>
      </w:r>
    </w:p>
    <w:p w:rsidR="00813F99" w:rsidRPr="00813F99" w:rsidRDefault="00856015" w:rsidP="00813F9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z w:val="24"/>
          <w:szCs w:val="24"/>
        </w:rPr>
        <w:tab/>
        <w:t>PHYSICAL EDUCATION</w:t>
      </w:r>
    </w:p>
    <w:p w:rsidR="00813F99" w:rsidRPr="00813F99" w:rsidRDefault="00813F99" w:rsidP="00813F99">
      <w:pPr>
        <w:rPr>
          <w:b/>
          <w:sz w:val="28"/>
          <w:szCs w:val="28"/>
        </w:rPr>
      </w:pPr>
      <w:r w:rsidRPr="00813F99">
        <w:rPr>
          <w:b/>
          <w:sz w:val="28"/>
          <w:szCs w:val="28"/>
        </w:rPr>
        <w:t>EXPERIENCE</w:t>
      </w:r>
      <w:r w:rsidR="001A1B40">
        <w:rPr>
          <w:b/>
          <w:sz w:val="28"/>
          <w:szCs w:val="28"/>
        </w:rPr>
        <w:t xml:space="preserve">  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  <w:u w:val="single"/>
        </w:rPr>
        <w:t>Customer Service Assistant</w:t>
      </w:r>
      <w:r w:rsidRPr="00813F99">
        <w:rPr>
          <w:sz w:val="24"/>
          <w:szCs w:val="24"/>
        </w:rPr>
        <w:t xml:space="preserve">      </w:t>
      </w:r>
      <w:r w:rsidRPr="00813F99">
        <w:rPr>
          <w:sz w:val="24"/>
          <w:szCs w:val="24"/>
        </w:rPr>
        <w:tab/>
        <w:t xml:space="preserve">                     </w:t>
      </w:r>
      <w:r w:rsidR="009F3002">
        <w:rPr>
          <w:sz w:val="24"/>
          <w:szCs w:val="24"/>
        </w:rPr>
        <w:tab/>
      </w:r>
      <w:r w:rsidR="009F3002">
        <w:rPr>
          <w:sz w:val="24"/>
          <w:szCs w:val="24"/>
        </w:rPr>
        <w:tab/>
      </w:r>
      <w:r w:rsidRPr="00813F99">
        <w:rPr>
          <w:sz w:val="24"/>
          <w:szCs w:val="24"/>
        </w:rPr>
        <w:t>July – August 2011 &amp; 2012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 xml:space="preserve"> West Bees Supermarket</w:t>
      </w:r>
    </w:p>
    <w:p w:rsid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 xml:space="preserve"> Diego Martin Main Road, Diego Martin.</w:t>
      </w:r>
    </w:p>
    <w:p w:rsidR="00004789" w:rsidRPr="00813F99" w:rsidRDefault="00004789" w:rsidP="00813F99">
      <w:pPr>
        <w:spacing w:line="240" w:lineRule="auto"/>
        <w:rPr>
          <w:sz w:val="24"/>
          <w:szCs w:val="24"/>
        </w:rPr>
      </w:pPr>
    </w:p>
    <w:p w:rsid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  <w:u w:val="single"/>
        </w:rPr>
        <w:t>Desk Assistant</w:t>
      </w:r>
      <w:r w:rsidRPr="00813F99">
        <w:rPr>
          <w:sz w:val="24"/>
          <w:szCs w:val="24"/>
        </w:rPr>
        <w:t xml:space="preserve"> - Central A</w:t>
      </w:r>
      <w:r w:rsidR="009F3002">
        <w:rPr>
          <w:sz w:val="24"/>
          <w:szCs w:val="24"/>
        </w:rPr>
        <w:t xml:space="preserve">rizona College residents life </w:t>
      </w:r>
      <w:r w:rsidR="009F3002">
        <w:rPr>
          <w:sz w:val="24"/>
          <w:szCs w:val="24"/>
        </w:rPr>
        <w:tab/>
      </w:r>
      <w:r w:rsidRPr="00813F99">
        <w:rPr>
          <w:sz w:val="24"/>
          <w:szCs w:val="24"/>
        </w:rPr>
        <w:t>September – December 2016</w:t>
      </w:r>
    </w:p>
    <w:p w:rsidR="00004789" w:rsidRDefault="00004789" w:rsidP="00813F99">
      <w:pPr>
        <w:spacing w:line="240" w:lineRule="auto"/>
        <w:rPr>
          <w:sz w:val="24"/>
          <w:szCs w:val="24"/>
        </w:rPr>
      </w:pPr>
    </w:p>
    <w:p w:rsidR="009F3002" w:rsidRDefault="009F3002" w:rsidP="00813F99">
      <w:pPr>
        <w:spacing w:line="240" w:lineRule="auto"/>
        <w:rPr>
          <w:sz w:val="24"/>
          <w:szCs w:val="24"/>
        </w:rPr>
      </w:pPr>
      <w:r w:rsidRPr="00004789">
        <w:rPr>
          <w:sz w:val="24"/>
          <w:szCs w:val="24"/>
          <w:u w:val="single"/>
        </w:rPr>
        <w:t>Gym Assist</w:t>
      </w:r>
      <w:r w:rsidR="00837FCE">
        <w:rPr>
          <w:sz w:val="24"/>
          <w:szCs w:val="24"/>
          <w:u w:val="single"/>
        </w:rPr>
        <w:t>ant-</w:t>
      </w:r>
      <w:r w:rsidRPr="00004789">
        <w:rPr>
          <w:sz w:val="24"/>
          <w:szCs w:val="24"/>
          <w:u w:val="single"/>
        </w:rPr>
        <w:t xml:space="preserve"> Central Arizona College</w:t>
      </w:r>
      <w:r w:rsidR="00837FCE">
        <w:rPr>
          <w:sz w:val="24"/>
          <w:szCs w:val="24"/>
          <w:u w:val="single"/>
        </w:rPr>
        <w:t xml:space="preserve"> weight roo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anuary 2016-December 2016</w:t>
      </w:r>
    </w:p>
    <w:p w:rsidR="009F3002" w:rsidRPr="00813F99" w:rsidRDefault="009F3002" w:rsidP="00813F9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(Class requirements for two semester/one school year)</w:t>
      </w:r>
      <w:r w:rsidR="00004789">
        <w:rPr>
          <w:sz w:val="24"/>
          <w:szCs w:val="24"/>
        </w:rPr>
        <w:t xml:space="preserve"> </w:t>
      </w:r>
    </w:p>
    <w:p w:rsidR="00813F99" w:rsidRPr="00813F99" w:rsidRDefault="00813F99" w:rsidP="00813F99">
      <w:pPr>
        <w:rPr>
          <w:b/>
          <w:sz w:val="28"/>
          <w:szCs w:val="28"/>
        </w:rPr>
      </w:pPr>
      <w:r w:rsidRPr="00813F99">
        <w:rPr>
          <w:b/>
          <w:sz w:val="28"/>
          <w:szCs w:val="28"/>
        </w:rPr>
        <w:t>SKILLS</w:t>
      </w:r>
    </w:p>
    <w:p w:rsidR="00760E9F" w:rsidRPr="00760E9F" w:rsidRDefault="00813F99" w:rsidP="00760E9F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•</w:t>
      </w:r>
      <w:r w:rsidRPr="00813F99">
        <w:rPr>
          <w:sz w:val="24"/>
          <w:szCs w:val="24"/>
        </w:rPr>
        <w:tab/>
        <w:t>Team Player</w:t>
      </w:r>
    </w:p>
    <w:p w:rsidR="00760E9F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•</w:t>
      </w:r>
      <w:r w:rsidRPr="00813F99">
        <w:rPr>
          <w:sz w:val="24"/>
          <w:szCs w:val="24"/>
        </w:rPr>
        <w:tab/>
        <w:t>Leader/Role Model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lastRenderedPageBreak/>
        <w:t>•</w:t>
      </w:r>
      <w:r w:rsidRPr="00813F99">
        <w:rPr>
          <w:sz w:val="24"/>
          <w:szCs w:val="24"/>
        </w:rPr>
        <w:tab/>
        <w:t xml:space="preserve">Multitask </w:t>
      </w:r>
    </w:p>
    <w:p w:rsidR="00760E9F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•</w:t>
      </w:r>
      <w:r w:rsidRPr="00813F99">
        <w:rPr>
          <w:sz w:val="24"/>
          <w:szCs w:val="24"/>
        </w:rPr>
        <w:tab/>
        <w:t>Data entry</w:t>
      </w:r>
      <w:r w:rsidR="00760E9F">
        <w:rPr>
          <w:sz w:val="24"/>
          <w:szCs w:val="24"/>
        </w:rPr>
        <w:t xml:space="preserve">/ organizing </w:t>
      </w:r>
    </w:p>
    <w:p w:rsidR="00004789" w:rsidRPr="00813F99" w:rsidRDefault="00004789" w:rsidP="00813F99">
      <w:pPr>
        <w:spacing w:line="240" w:lineRule="auto"/>
        <w:rPr>
          <w:sz w:val="24"/>
          <w:szCs w:val="24"/>
        </w:rPr>
      </w:pPr>
    </w:p>
    <w:p w:rsidR="00813F99" w:rsidRPr="00813F99" w:rsidRDefault="00813F99" w:rsidP="00813F99">
      <w:pPr>
        <w:rPr>
          <w:b/>
          <w:sz w:val="28"/>
          <w:szCs w:val="28"/>
        </w:rPr>
      </w:pPr>
      <w:r w:rsidRPr="00813F99">
        <w:rPr>
          <w:b/>
          <w:sz w:val="28"/>
          <w:szCs w:val="28"/>
        </w:rPr>
        <w:t>GENERAL SKILLS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•</w:t>
      </w:r>
      <w:r w:rsidRPr="00813F99">
        <w:rPr>
          <w:sz w:val="24"/>
          <w:szCs w:val="24"/>
        </w:rPr>
        <w:tab/>
        <w:t>Computer Literate -Word, Excel, PowerPoint,</w:t>
      </w:r>
    </w:p>
    <w:p w:rsidR="009F3002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•</w:t>
      </w:r>
      <w:r w:rsidRPr="00813F99">
        <w:rPr>
          <w:sz w:val="24"/>
          <w:szCs w:val="24"/>
        </w:rPr>
        <w:tab/>
        <w:t>Intermediate weight training, Foundation of Exercise &amp; Personal Health</w:t>
      </w:r>
    </w:p>
    <w:p w:rsidR="00813F99" w:rsidRPr="00813F99" w:rsidRDefault="00813F99" w:rsidP="00813F99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•</w:t>
      </w:r>
      <w:r w:rsidRPr="00813F99">
        <w:rPr>
          <w:sz w:val="24"/>
          <w:szCs w:val="24"/>
        </w:rPr>
        <w:tab/>
        <w:t>ECE</w:t>
      </w:r>
    </w:p>
    <w:p w:rsidR="00813F99" w:rsidRDefault="00813F99" w:rsidP="009F3002">
      <w:pPr>
        <w:spacing w:line="240" w:lineRule="auto"/>
        <w:rPr>
          <w:sz w:val="24"/>
          <w:szCs w:val="24"/>
        </w:rPr>
      </w:pPr>
      <w:r w:rsidRPr="00813F99">
        <w:rPr>
          <w:sz w:val="24"/>
          <w:szCs w:val="24"/>
        </w:rPr>
        <w:t>•</w:t>
      </w:r>
      <w:r w:rsidRPr="00813F99">
        <w:rPr>
          <w:sz w:val="24"/>
          <w:szCs w:val="24"/>
        </w:rPr>
        <w:tab/>
        <w:t>Interpersonal and public communication Skills</w:t>
      </w:r>
    </w:p>
    <w:p w:rsidR="009F3002" w:rsidRPr="009F3002" w:rsidRDefault="009F3002" w:rsidP="009F3002">
      <w:pPr>
        <w:spacing w:line="240" w:lineRule="auto"/>
        <w:rPr>
          <w:sz w:val="24"/>
          <w:szCs w:val="24"/>
        </w:rPr>
      </w:pPr>
    </w:p>
    <w:p w:rsidR="00813F99" w:rsidRPr="00813F99" w:rsidRDefault="00813F99" w:rsidP="00813F99">
      <w:pPr>
        <w:rPr>
          <w:b/>
          <w:sz w:val="28"/>
          <w:szCs w:val="28"/>
        </w:rPr>
      </w:pPr>
      <w:r w:rsidRPr="00813F99">
        <w:rPr>
          <w:b/>
          <w:sz w:val="28"/>
          <w:szCs w:val="28"/>
        </w:rPr>
        <w:t>ACCOMPLISHMENTS</w:t>
      </w:r>
    </w:p>
    <w:p w:rsidR="00837FCE" w:rsidRPr="00837FCE" w:rsidRDefault="00837FCE" w:rsidP="00837FCE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</w:rPr>
      </w:pPr>
      <w:r w:rsidRPr="00837FCE">
        <w:rPr>
          <w:sz w:val="24"/>
          <w:szCs w:val="24"/>
        </w:rPr>
        <w:t>Honors Graduate from Central Arizona College 3.65 GPA, Associate of Arts degree, as a Student athlete</w:t>
      </w:r>
    </w:p>
    <w:p w:rsidR="00837FCE" w:rsidRDefault="00837FCE" w:rsidP="00837FCE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</w:rPr>
      </w:pPr>
      <w:r w:rsidRPr="00837FCE">
        <w:rPr>
          <w:sz w:val="24"/>
          <w:szCs w:val="24"/>
        </w:rPr>
        <w:t>National Track and Field Athlete of Trinidad and Tobago, 2010 to present.</w:t>
      </w:r>
    </w:p>
    <w:p w:rsidR="00A941C8" w:rsidRPr="00837FCE" w:rsidRDefault="00A941C8" w:rsidP="00A941C8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ssisted 20-</w:t>
      </w:r>
      <w:r w:rsidRPr="00A941C8">
        <w:rPr>
          <w:sz w:val="24"/>
          <w:szCs w:val="24"/>
        </w:rPr>
        <w:t>40 students within 2 hours daily, during my desk assistant shifts.</w:t>
      </w:r>
    </w:p>
    <w:p w:rsidR="00837FCE" w:rsidRPr="00837FCE" w:rsidRDefault="00837FCE" w:rsidP="00837FCE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ssisted at Central Arizona college weight room, with students trying to develop strength and condition and fitness.</w:t>
      </w:r>
    </w:p>
    <w:p w:rsidR="00837FCE" w:rsidRDefault="00837FCE" w:rsidP="00837FCE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</w:rPr>
      </w:pPr>
      <w:r w:rsidRPr="00837FCE">
        <w:rPr>
          <w:sz w:val="24"/>
          <w:szCs w:val="24"/>
        </w:rPr>
        <w:t xml:space="preserve">Assisted Track </w:t>
      </w:r>
      <w:r w:rsidR="00856015">
        <w:rPr>
          <w:sz w:val="24"/>
          <w:szCs w:val="24"/>
        </w:rPr>
        <w:t xml:space="preserve">and field athlete, </w:t>
      </w:r>
      <w:r w:rsidRPr="00837FCE">
        <w:rPr>
          <w:sz w:val="24"/>
          <w:szCs w:val="24"/>
        </w:rPr>
        <w:t>with Gym programs, and techniq</w:t>
      </w:r>
      <w:r w:rsidR="00A941C8">
        <w:rPr>
          <w:sz w:val="24"/>
          <w:szCs w:val="24"/>
        </w:rPr>
        <w:t>ue work, for t</w:t>
      </w:r>
      <w:r>
        <w:rPr>
          <w:sz w:val="24"/>
          <w:szCs w:val="24"/>
        </w:rPr>
        <w:t>hree months, which improved his</w:t>
      </w:r>
      <w:r w:rsidR="00A941C8">
        <w:rPr>
          <w:sz w:val="24"/>
          <w:szCs w:val="24"/>
        </w:rPr>
        <w:t xml:space="preserve"> personal best </w:t>
      </w:r>
      <w:r w:rsidR="00856015">
        <w:rPr>
          <w:sz w:val="24"/>
          <w:szCs w:val="24"/>
        </w:rPr>
        <w:t xml:space="preserve">in shotput </w:t>
      </w:r>
      <w:r w:rsidR="00A941C8">
        <w:rPr>
          <w:sz w:val="24"/>
          <w:szCs w:val="24"/>
        </w:rPr>
        <w:t>by 3 feet</w:t>
      </w:r>
      <w:r w:rsidRPr="00837FCE">
        <w:rPr>
          <w:sz w:val="24"/>
          <w:szCs w:val="24"/>
        </w:rPr>
        <w:t xml:space="preserve">.  </w:t>
      </w:r>
    </w:p>
    <w:p w:rsidR="00245DE9" w:rsidRDefault="00245DE9" w:rsidP="00245DE9">
      <w:pPr>
        <w:spacing w:line="276" w:lineRule="auto"/>
        <w:rPr>
          <w:b/>
          <w:sz w:val="32"/>
          <w:szCs w:val="32"/>
        </w:rPr>
      </w:pPr>
      <w:r w:rsidRPr="00245DE9">
        <w:rPr>
          <w:b/>
          <w:sz w:val="32"/>
          <w:szCs w:val="32"/>
        </w:rPr>
        <w:t>Reference</w:t>
      </w:r>
      <w:r w:rsidR="00837FCE" w:rsidRPr="00245DE9">
        <w:rPr>
          <w:b/>
          <w:sz w:val="32"/>
          <w:szCs w:val="32"/>
        </w:rPr>
        <w:t>:</w:t>
      </w:r>
    </w:p>
    <w:p w:rsidR="00837FCE" w:rsidRDefault="00837FCE" w:rsidP="00245DE9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Akeel Antione -1868269</w:t>
      </w:r>
      <w:r w:rsidR="00245DE9">
        <w:rPr>
          <w:sz w:val="24"/>
          <w:szCs w:val="24"/>
        </w:rPr>
        <w:t>9</w:t>
      </w:r>
      <w:r>
        <w:rPr>
          <w:sz w:val="24"/>
          <w:szCs w:val="24"/>
        </w:rPr>
        <w:t>755</w:t>
      </w:r>
    </w:p>
    <w:p w:rsidR="00A941C8" w:rsidRDefault="00A941C8" w:rsidP="00245DE9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Aaisha Martin-</w:t>
      </w:r>
      <w:r w:rsidR="00BA2917">
        <w:rPr>
          <w:sz w:val="24"/>
          <w:szCs w:val="24"/>
        </w:rPr>
        <w:t xml:space="preserve"> 18684720492</w:t>
      </w:r>
    </w:p>
    <w:p w:rsidR="00BA2917" w:rsidRPr="00837FCE" w:rsidRDefault="00BA2917" w:rsidP="00245DE9">
      <w:pPr>
        <w:spacing w:line="276" w:lineRule="auto"/>
        <w:rPr>
          <w:sz w:val="24"/>
          <w:szCs w:val="24"/>
        </w:rPr>
      </w:pPr>
    </w:p>
    <w:p w:rsidR="009F3002" w:rsidRPr="00837FCE" w:rsidRDefault="009F3002" w:rsidP="00837FCE">
      <w:pPr>
        <w:pStyle w:val="ListParagraph"/>
        <w:spacing w:line="240" w:lineRule="auto"/>
        <w:ind w:left="780"/>
        <w:rPr>
          <w:sz w:val="24"/>
          <w:szCs w:val="24"/>
        </w:rPr>
      </w:pPr>
    </w:p>
    <w:sectPr w:rsidR="009F3002" w:rsidRPr="00837F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2B98" w:rsidRDefault="000D2B98" w:rsidP="00813F99">
      <w:pPr>
        <w:spacing w:after="0" w:line="240" w:lineRule="auto"/>
      </w:pPr>
      <w:r>
        <w:separator/>
      </w:r>
    </w:p>
  </w:endnote>
  <w:endnote w:type="continuationSeparator" w:id="0">
    <w:p w:rsidR="000D2B98" w:rsidRDefault="000D2B98" w:rsidP="00813F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2B98" w:rsidRDefault="000D2B98" w:rsidP="00813F99">
      <w:pPr>
        <w:spacing w:after="0" w:line="240" w:lineRule="auto"/>
      </w:pPr>
      <w:r>
        <w:separator/>
      </w:r>
    </w:p>
  </w:footnote>
  <w:footnote w:type="continuationSeparator" w:id="0">
    <w:p w:rsidR="000D2B98" w:rsidRDefault="000D2B98" w:rsidP="00813F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F25301"/>
    <w:multiLevelType w:val="hybridMultilevel"/>
    <w:tmpl w:val="144E5D06"/>
    <w:lvl w:ilvl="0" w:tplc="37EEF342">
      <w:start w:val="1"/>
      <w:numFmt w:val="bullet"/>
      <w:lvlText w:val="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71C42"/>
    <w:multiLevelType w:val="hybridMultilevel"/>
    <w:tmpl w:val="8C062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E451EF"/>
    <w:multiLevelType w:val="hybridMultilevel"/>
    <w:tmpl w:val="9BB84788"/>
    <w:lvl w:ilvl="0" w:tplc="8DA0994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10E3E"/>
    <w:multiLevelType w:val="hybridMultilevel"/>
    <w:tmpl w:val="191EDB64"/>
    <w:lvl w:ilvl="0" w:tplc="2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D47C2C"/>
    <w:multiLevelType w:val="hybridMultilevel"/>
    <w:tmpl w:val="D0D89DAA"/>
    <w:lvl w:ilvl="0" w:tplc="C9323A6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32487F"/>
    <w:multiLevelType w:val="hybridMultilevel"/>
    <w:tmpl w:val="D96ECDE6"/>
    <w:lvl w:ilvl="0" w:tplc="2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59AD0C9C"/>
    <w:multiLevelType w:val="hybridMultilevel"/>
    <w:tmpl w:val="BD9C8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E4682A"/>
    <w:multiLevelType w:val="hybridMultilevel"/>
    <w:tmpl w:val="B7CCA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TS0NDI1NjA1NTJV0lEKTi0uzszPAykwrgUAJxDNWiwAAAA="/>
  </w:docVars>
  <w:rsids>
    <w:rsidRoot w:val="00813F99"/>
    <w:rsid w:val="00004789"/>
    <w:rsid w:val="000837D0"/>
    <w:rsid w:val="000D2B98"/>
    <w:rsid w:val="001A1B40"/>
    <w:rsid w:val="00245DE9"/>
    <w:rsid w:val="00527E53"/>
    <w:rsid w:val="00760E9F"/>
    <w:rsid w:val="00813F99"/>
    <w:rsid w:val="00837FCE"/>
    <w:rsid w:val="00856015"/>
    <w:rsid w:val="009F3002"/>
    <w:rsid w:val="00A72E08"/>
    <w:rsid w:val="00A90BD5"/>
    <w:rsid w:val="00A941C8"/>
    <w:rsid w:val="00B827CD"/>
    <w:rsid w:val="00BA2917"/>
    <w:rsid w:val="00C47B3A"/>
    <w:rsid w:val="00DD0BC0"/>
    <w:rsid w:val="00EC3E35"/>
    <w:rsid w:val="00F46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5E8530-E9E8-4603-A3B8-16C71F5F0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F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F99"/>
  </w:style>
  <w:style w:type="paragraph" w:styleId="Footer">
    <w:name w:val="footer"/>
    <w:basedOn w:val="Normal"/>
    <w:link w:val="FooterChar"/>
    <w:uiPriority w:val="99"/>
    <w:unhideWhenUsed/>
    <w:rsid w:val="00813F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F99"/>
  </w:style>
  <w:style w:type="paragraph" w:styleId="ListParagraph">
    <w:name w:val="List Paragraph"/>
    <w:basedOn w:val="Normal"/>
    <w:uiPriority w:val="34"/>
    <w:qFormat/>
    <w:rsid w:val="009F30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zekiel romeo</dc:creator>
  <cp:keywords/>
  <dc:description/>
  <cp:lastModifiedBy>hezekiel romeo</cp:lastModifiedBy>
  <cp:revision>2</cp:revision>
  <dcterms:created xsi:type="dcterms:W3CDTF">2017-10-24T12:56:00Z</dcterms:created>
  <dcterms:modified xsi:type="dcterms:W3CDTF">2017-10-24T12:56:00Z</dcterms:modified>
</cp:coreProperties>
</file>